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e224fceb7d9dfbd02e96ca2fdafe799fc7e9e3"/>
      <w:r>
        <w:rPr>
          <w:b/>
        </w:rPr>
        <w:t xml:space="preserve">ПРОТОКОЛ ЕЛЕКТРОННОГО АУКЦІОНУ № SUE001-UA-20211122-19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194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УДАР ІНВЕСТ", ЄДРПОУ: 445184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16/12/21, ЄДРПОУ: 104156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5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09:18Z</dcterms:created>
  <dcterms:modified xsi:type="dcterms:W3CDTF">2024-05-02T18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